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1st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Temp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1st Kup / Temp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Pa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Sp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y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/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/ 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o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 Grabs, Attacks from Front &amp;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 (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ight Grab Joint Locks (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 Grab Joint Locks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ows 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 &amp; 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 Movement 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nstrated Teaching Exper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Kick (Spe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—Back: 1 Hand/1 Foot Techniq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1st Kup / Temp Belt</dc:title>
  <dc:creator/>
  <cp:keywords/>
  <dcterms:created xsi:type="dcterms:W3CDTF">2024-05-13T19:24:47Z</dcterms:created>
  <dcterms:modified xsi:type="dcterms:W3CDTF">2024-05-13T19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